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5ABE5" w14:textId="77777777" w:rsidR="005A443C" w:rsidRPr="004B2A2E" w:rsidRDefault="005A443C" w:rsidP="783C81A1">
      <w:pPr>
        <w:tabs>
          <w:tab w:val="left" w:pos="450"/>
        </w:tabs>
        <w:ind w:left="720" w:hanging="360"/>
        <w:rPr>
          <w:sz w:val="24"/>
          <w:szCs w:val="24"/>
        </w:rPr>
      </w:pPr>
    </w:p>
    <w:p w14:paraId="67BC6EA4" w14:textId="4DE59C75" w:rsidR="1BA73B49" w:rsidRPr="004B2A2E" w:rsidRDefault="1BA73B49" w:rsidP="1BA73B49">
      <w:pPr>
        <w:pStyle w:val="ListParagraph"/>
        <w:tabs>
          <w:tab w:val="left" w:pos="450"/>
        </w:tabs>
        <w:ind w:left="720"/>
        <w:rPr>
          <w:b/>
          <w:bCs/>
          <w:szCs w:val="24"/>
        </w:rPr>
      </w:pPr>
    </w:p>
    <w:p w14:paraId="7938E0D1" w14:textId="35097EF3" w:rsidR="1BA73B49" w:rsidRPr="004B2A2E" w:rsidRDefault="1BA73B49" w:rsidP="1BA73B49">
      <w:pPr>
        <w:pStyle w:val="ListParagraph"/>
        <w:tabs>
          <w:tab w:val="left" w:pos="450"/>
        </w:tabs>
        <w:ind w:left="720"/>
        <w:rPr>
          <w:b/>
          <w:bCs/>
          <w:szCs w:val="24"/>
        </w:rPr>
      </w:pPr>
    </w:p>
    <w:p w14:paraId="41995EBE" w14:textId="54B814D9" w:rsidR="005A443C" w:rsidRPr="004B2A2E" w:rsidRDefault="005A443C" w:rsidP="783C81A1">
      <w:pPr>
        <w:pStyle w:val="ListParagraph"/>
        <w:numPr>
          <w:ilvl w:val="0"/>
          <w:numId w:val="1"/>
        </w:numPr>
        <w:tabs>
          <w:tab w:val="left" w:pos="450"/>
        </w:tabs>
        <w:rPr>
          <w:b/>
          <w:bCs/>
          <w:szCs w:val="24"/>
        </w:rPr>
      </w:pPr>
      <w:r w:rsidRPr="004B2A2E">
        <w:rPr>
          <w:b/>
          <w:bCs/>
          <w:szCs w:val="24"/>
        </w:rPr>
        <w:t xml:space="preserve">Approval </w:t>
      </w:r>
      <w:r w:rsidR="00E355D2" w:rsidRPr="004B2A2E">
        <w:rPr>
          <w:b/>
          <w:bCs/>
          <w:szCs w:val="24"/>
        </w:rPr>
        <w:t xml:space="preserve">of the Agenda </w:t>
      </w:r>
    </w:p>
    <w:p w14:paraId="2A782AE1" w14:textId="225E9D2A" w:rsidR="005A443C" w:rsidRDefault="0060177F" w:rsidP="1AFCD105">
      <w:pPr>
        <w:pStyle w:val="ListParagraph"/>
        <w:numPr>
          <w:ilvl w:val="0"/>
          <w:numId w:val="1"/>
        </w:numPr>
        <w:tabs>
          <w:tab w:val="left" w:pos="450"/>
        </w:tabs>
        <w:rPr>
          <w:b/>
          <w:bCs/>
        </w:rPr>
      </w:pPr>
      <w:r w:rsidRPr="1AFCD105">
        <w:rPr>
          <w:b/>
          <w:bCs/>
        </w:rPr>
        <w:t xml:space="preserve">Approval of </w:t>
      </w:r>
      <w:r w:rsidR="000D2060" w:rsidRPr="1AFCD105">
        <w:rPr>
          <w:b/>
          <w:bCs/>
        </w:rPr>
        <w:t xml:space="preserve">the </w:t>
      </w:r>
      <w:r w:rsidRPr="00275FF8">
        <w:rPr>
          <w:b/>
          <w:bCs/>
        </w:rPr>
        <w:t>Draft Minutes for</w:t>
      </w:r>
      <w:r w:rsidR="0F53673B" w:rsidRPr="00275FF8">
        <w:rPr>
          <w:b/>
          <w:bCs/>
        </w:rPr>
        <w:t xml:space="preserve"> </w:t>
      </w:r>
      <w:r w:rsidR="00472EDB" w:rsidRPr="00275FF8">
        <w:rPr>
          <w:b/>
          <w:bCs/>
        </w:rPr>
        <w:t xml:space="preserve">November </w:t>
      </w:r>
      <w:r w:rsidR="00275FF8" w:rsidRPr="00275FF8">
        <w:rPr>
          <w:b/>
          <w:bCs/>
        </w:rPr>
        <w:t>19</w:t>
      </w:r>
      <w:r w:rsidR="0F53673B" w:rsidRPr="00275FF8">
        <w:rPr>
          <w:b/>
          <w:bCs/>
        </w:rPr>
        <w:t>, 2025</w:t>
      </w:r>
    </w:p>
    <w:p w14:paraId="4664218F" w14:textId="77777777" w:rsidR="0009781B" w:rsidRPr="004B2A2E" w:rsidRDefault="0009781B" w:rsidP="0009781B">
      <w:pPr>
        <w:pStyle w:val="ListParagraph"/>
        <w:tabs>
          <w:tab w:val="left" w:pos="450"/>
        </w:tabs>
        <w:ind w:left="720" w:firstLine="0"/>
        <w:rPr>
          <w:b/>
          <w:bCs/>
        </w:rPr>
      </w:pPr>
    </w:p>
    <w:p w14:paraId="36E3825B" w14:textId="77777777" w:rsidR="004B2A2E" w:rsidRDefault="004B2A2E" w:rsidP="1BA73B49">
      <w:pPr>
        <w:pStyle w:val="ListParagraph"/>
        <w:numPr>
          <w:ilvl w:val="0"/>
          <w:numId w:val="1"/>
        </w:numPr>
        <w:tabs>
          <w:tab w:val="left" w:pos="450"/>
        </w:tabs>
        <w:rPr>
          <w:b/>
          <w:bCs/>
          <w:szCs w:val="24"/>
        </w:rPr>
      </w:pPr>
      <w:r w:rsidRPr="004B2A2E">
        <w:rPr>
          <w:b/>
          <w:bCs/>
          <w:szCs w:val="24"/>
        </w:rPr>
        <w:t>Remarks, UCFT Chair</w:t>
      </w:r>
    </w:p>
    <w:p w14:paraId="235E8A55" w14:textId="77777777" w:rsidR="0009781B" w:rsidRPr="004B2A2E" w:rsidRDefault="0009781B" w:rsidP="0009781B">
      <w:pPr>
        <w:pStyle w:val="ListParagraph"/>
        <w:tabs>
          <w:tab w:val="left" w:pos="450"/>
        </w:tabs>
        <w:ind w:left="720" w:firstLine="0"/>
        <w:rPr>
          <w:b/>
          <w:bCs/>
          <w:szCs w:val="24"/>
        </w:rPr>
      </w:pPr>
    </w:p>
    <w:p w14:paraId="2973C341" w14:textId="36B1C281" w:rsidR="00515B53" w:rsidRPr="00515B53" w:rsidRDefault="0F53673B" w:rsidP="00515B53">
      <w:pPr>
        <w:pStyle w:val="ListParagraph"/>
        <w:numPr>
          <w:ilvl w:val="0"/>
          <w:numId w:val="1"/>
        </w:numPr>
        <w:tabs>
          <w:tab w:val="left" w:pos="450"/>
        </w:tabs>
        <w:rPr>
          <w:b/>
          <w:bCs/>
          <w:szCs w:val="24"/>
        </w:rPr>
      </w:pPr>
      <w:r w:rsidRPr="004B2A2E">
        <w:rPr>
          <w:b/>
          <w:bCs/>
          <w:szCs w:val="24"/>
        </w:rPr>
        <w:t xml:space="preserve">Old Business </w:t>
      </w:r>
    </w:p>
    <w:p w14:paraId="61D06C5F" w14:textId="5C7F8DF4" w:rsidR="00515B53" w:rsidRPr="004B2A2E" w:rsidRDefault="00515B53" w:rsidP="00997211">
      <w:pPr>
        <w:pStyle w:val="ListParagraph"/>
        <w:numPr>
          <w:ilvl w:val="1"/>
          <w:numId w:val="1"/>
        </w:numPr>
        <w:tabs>
          <w:tab w:val="left" w:pos="450"/>
        </w:tabs>
        <w:rPr>
          <w:b/>
          <w:bCs/>
          <w:szCs w:val="24"/>
        </w:rPr>
      </w:pPr>
      <w:r>
        <w:rPr>
          <w:b/>
          <w:bCs/>
          <w:szCs w:val="24"/>
        </w:rPr>
        <w:t>Reappointment, Promotion &amp; Tenure Process for 25-26</w:t>
      </w:r>
    </w:p>
    <w:p w14:paraId="2D596C2F" w14:textId="76B4D0F0" w:rsidR="008272D0" w:rsidRPr="0009781B" w:rsidRDefault="00515B53" w:rsidP="0009781B">
      <w:pPr>
        <w:pStyle w:val="ListParagraph"/>
        <w:tabs>
          <w:tab w:val="left" w:pos="450"/>
        </w:tabs>
        <w:ind w:left="1440" w:firstLine="0"/>
        <w:rPr>
          <w:szCs w:val="24"/>
        </w:rPr>
      </w:pPr>
      <w:r w:rsidRPr="004B2A2E">
        <w:rPr>
          <w:szCs w:val="24"/>
        </w:rPr>
        <w:tab/>
      </w:r>
      <w:bookmarkStart w:id="0" w:name="_Hlk213769582"/>
      <w:r>
        <w:rPr>
          <w:szCs w:val="24"/>
        </w:rPr>
        <w:t xml:space="preserve">Teresa Mastin, Vice Provost &amp; </w:t>
      </w:r>
      <w:r w:rsidRPr="004B2A2E">
        <w:rPr>
          <w:szCs w:val="24"/>
        </w:rPr>
        <w:t>Kara Yermak, Assistant Provost</w:t>
      </w:r>
      <w:bookmarkEnd w:id="0"/>
    </w:p>
    <w:p w14:paraId="48CE3A58" w14:textId="4F3AC153" w:rsidR="000F4090" w:rsidRPr="004B2A2E" w:rsidRDefault="0060177F" w:rsidP="783C81A1">
      <w:pPr>
        <w:pStyle w:val="ListParagraph"/>
        <w:numPr>
          <w:ilvl w:val="0"/>
          <w:numId w:val="1"/>
        </w:numPr>
        <w:tabs>
          <w:tab w:val="left" w:pos="450"/>
        </w:tabs>
        <w:rPr>
          <w:b/>
          <w:bCs/>
          <w:szCs w:val="24"/>
        </w:rPr>
      </w:pPr>
      <w:r w:rsidRPr="004B2A2E">
        <w:rPr>
          <w:b/>
          <w:bCs/>
          <w:szCs w:val="24"/>
        </w:rPr>
        <w:t>New Business</w:t>
      </w:r>
    </w:p>
    <w:p w14:paraId="4D5CD413" w14:textId="77777777" w:rsidR="00275FF8" w:rsidRPr="004B2A2E" w:rsidRDefault="00275FF8" w:rsidP="00275FF8">
      <w:pPr>
        <w:pStyle w:val="ListParagraph"/>
        <w:numPr>
          <w:ilvl w:val="1"/>
          <w:numId w:val="1"/>
        </w:numPr>
        <w:tabs>
          <w:tab w:val="left" w:pos="450"/>
        </w:tabs>
        <w:rPr>
          <w:b/>
          <w:bCs/>
          <w:szCs w:val="24"/>
        </w:rPr>
      </w:pPr>
      <w:r>
        <w:rPr>
          <w:b/>
          <w:bCs/>
          <w:szCs w:val="24"/>
        </w:rPr>
        <w:t xml:space="preserve">Reduced Scheduled UCFT Meetings to Once a Month </w:t>
      </w:r>
    </w:p>
    <w:p w14:paraId="337350E6" w14:textId="1F14EE9D" w:rsidR="008159D2" w:rsidRDefault="00275FF8" w:rsidP="00275FF8">
      <w:pPr>
        <w:pStyle w:val="ListParagraph"/>
        <w:tabs>
          <w:tab w:val="left" w:pos="450"/>
        </w:tabs>
        <w:ind w:left="1440" w:firstLine="0"/>
        <w:rPr>
          <w:szCs w:val="24"/>
        </w:rPr>
      </w:pPr>
      <w:r w:rsidRPr="004B2A2E">
        <w:rPr>
          <w:szCs w:val="24"/>
        </w:rPr>
        <w:tab/>
      </w:r>
      <w:r w:rsidRPr="00275FF8">
        <w:rPr>
          <w:szCs w:val="24"/>
        </w:rPr>
        <w:t>Kevin Douglas</w:t>
      </w:r>
      <w:r w:rsidRPr="004B2A2E">
        <w:rPr>
          <w:szCs w:val="24"/>
        </w:rPr>
        <w:t>, UCFT Chair</w:t>
      </w:r>
      <w:r w:rsidR="008159D2">
        <w:rPr>
          <w:szCs w:val="24"/>
        </w:rPr>
        <w:br/>
      </w:r>
    </w:p>
    <w:p w14:paraId="69F36117" w14:textId="72012674" w:rsidR="008159D2" w:rsidRPr="004B2A2E" w:rsidRDefault="008159D2" w:rsidP="008159D2">
      <w:pPr>
        <w:pStyle w:val="ListParagraph"/>
        <w:numPr>
          <w:ilvl w:val="1"/>
          <w:numId w:val="1"/>
        </w:numPr>
        <w:tabs>
          <w:tab w:val="left" w:pos="450"/>
        </w:tabs>
        <w:rPr>
          <w:b/>
          <w:bCs/>
          <w:szCs w:val="24"/>
        </w:rPr>
      </w:pPr>
      <w:r>
        <w:rPr>
          <w:b/>
          <w:bCs/>
          <w:szCs w:val="24"/>
        </w:rPr>
        <w:t xml:space="preserve">Facilities Failures and Extension Requests </w:t>
      </w:r>
    </w:p>
    <w:p w14:paraId="326FC54E" w14:textId="79FDCA82" w:rsidR="004B2A2E" w:rsidRPr="00515B53" w:rsidRDefault="008159D2" w:rsidP="00515B53">
      <w:pPr>
        <w:pStyle w:val="ListParagraph"/>
        <w:tabs>
          <w:tab w:val="left" w:pos="450"/>
        </w:tabs>
        <w:ind w:left="1440" w:firstLine="0"/>
        <w:rPr>
          <w:szCs w:val="24"/>
        </w:rPr>
      </w:pPr>
      <w:r w:rsidRPr="004B2A2E">
        <w:rPr>
          <w:szCs w:val="24"/>
        </w:rPr>
        <w:tab/>
      </w:r>
      <w:r w:rsidRPr="00275FF8">
        <w:rPr>
          <w:szCs w:val="24"/>
        </w:rPr>
        <w:t>Kevin Douglas</w:t>
      </w:r>
      <w:r w:rsidRPr="004B2A2E">
        <w:rPr>
          <w:szCs w:val="24"/>
        </w:rPr>
        <w:t>, UCFT Chair</w:t>
      </w:r>
      <w:r w:rsidR="00275FF8">
        <w:rPr>
          <w:szCs w:val="24"/>
        </w:rPr>
        <w:br/>
      </w:r>
    </w:p>
    <w:p w14:paraId="434FB8A4" w14:textId="0518C239" w:rsidR="009D4B08" w:rsidRPr="004B2A2E" w:rsidRDefault="0060177F" w:rsidP="783C81A1">
      <w:pPr>
        <w:pStyle w:val="ListParagraph"/>
        <w:numPr>
          <w:ilvl w:val="0"/>
          <w:numId w:val="1"/>
        </w:numPr>
        <w:tabs>
          <w:tab w:val="left" w:pos="450"/>
        </w:tabs>
        <w:rPr>
          <w:b/>
          <w:bCs/>
          <w:szCs w:val="24"/>
        </w:rPr>
      </w:pPr>
      <w:r w:rsidRPr="004B2A2E">
        <w:rPr>
          <w:b/>
          <w:bCs/>
          <w:szCs w:val="24"/>
        </w:rPr>
        <w:t>Comments from the Floor</w:t>
      </w:r>
    </w:p>
    <w:sectPr w:rsidR="009D4B08" w:rsidRPr="004B2A2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CB26E" w14:textId="77777777" w:rsidR="0039630E" w:rsidRDefault="0039630E" w:rsidP="0060177F">
      <w:pPr>
        <w:spacing w:after="0" w:line="240" w:lineRule="auto"/>
      </w:pPr>
      <w:r>
        <w:separator/>
      </w:r>
    </w:p>
  </w:endnote>
  <w:endnote w:type="continuationSeparator" w:id="0">
    <w:p w14:paraId="44A4ACAF" w14:textId="77777777" w:rsidR="0039630E" w:rsidRDefault="0039630E" w:rsidP="0060177F">
      <w:pPr>
        <w:spacing w:after="0" w:line="240" w:lineRule="auto"/>
      </w:pPr>
      <w:r>
        <w:continuationSeparator/>
      </w:r>
    </w:p>
  </w:endnote>
  <w:endnote w:type="continuationNotice" w:id="1">
    <w:p w14:paraId="118FE55F" w14:textId="77777777" w:rsidR="0039630E" w:rsidRDefault="003963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randview">
    <w:charset w:val="00"/>
    <w:family w:val="swiss"/>
    <w:pitch w:val="variable"/>
    <w:sig w:usb0="A00002C7" w:usb1="00000002" w:usb2="00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30CE499" w14:paraId="307737BD" w14:textId="77777777" w:rsidTr="630CE499">
      <w:trPr>
        <w:trHeight w:val="300"/>
      </w:trPr>
      <w:tc>
        <w:tcPr>
          <w:tcW w:w="3120" w:type="dxa"/>
        </w:tcPr>
        <w:p w14:paraId="2EA7CD43" w14:textId="26D75070" w:rsidR="630CE499" w:rsidRDefault="630CE499" w:rsidP="630CE499">
          <w:pPr>
            <w:pStyle w:val="Header"/>
            <w:ind w:left="-115"/>
          </w:pPr>
        </w:p>
      </w:tc>
      <w:tc>
        <w:tcPr>
          <w:tcW w:w="3120" w:type="dxa"/>
        </w:tcPr>
        <w:p w14:paraId="562E85D9" w14:textId="1B252DA3" w:rsidR="630CE499" w:rsidRDefault="630CE499" w:rsidP="630CE499">
          <w:pPr>
            <w:pStyle w:val="Header"/>
            <w:jc w:val="center"/>
          </w:pPr>
        </w:p>
      </w:tc>
      <w:tc>
        <w:tcPr>
          <w:tcW w:w="3120" w:type="dxa"/>
        </w:tcPr>
        <w:p w14:paraId="2031B626" w14:textId="3E5E476D" w:rsidR="630CE499" w:rsidRDefault="630CE499" w:rsidP="630CE499">
          <w:pPr>
            <w:pStyle w:val="Header"/>
            <w:ind w:right="-115"/>
            <w:jc w:val="right"/>
          </w:pPr>
        </w:p>
      </w:tc>
    </w:tr>
  </w:tbl>
  <w:p w14:paraId="3BD8064A" w14:textId="4103F8B7" w:rsidR="630CE499" w:rsidRDefault="630CE499" w:rsidP="630CE4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2831AC" w14:textId="77777777" w:rsidR="0039630E" w:rsidRDefault="0039630E" w:rsidP="0060177F">
      <w:pPr>
        <w:spacing w:after="0" w:line="240" w:lineRule="auto"/>
      </w:pPr>
      <w:r>
        <w:separator/>
      </w:r>
    </w:p>
  </w:footnote>
  <w:footnote w:type="continuationSeparator" w:id="0">
    <w:p w14:paraId="4DE714EE" w14:textId="77777777" w:rsidR="0039630E" w:rsidRDefault="0039630E" w:rsidP="0060177F">
      <w:pPr>
        <w:spacing w:after="0" w:line="240" w:lineRule="auto"/>
      </w:pPr>
      <w:r>
        <w:continuationSeparator/>
      </w:r>
    </w:p>
  </w:footnote>
  <w:footnote w:type="continuationNotice" w:id="1">
    <w:p w14:paraId="627701A1" w14:textId="77777777" w:rsidR="0039630E" w:rsidRDefault="003963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B5688" w14:textId="2ACDBF4C" w:rsidR="0060177F" w:rsidRPr="00F40972" w:rsidRDefault="00F40972" w:rsidP="0060177F">
    <w:pPr>
      <w:spacing w:after="0" w:line="276" w:lineRule="auto"/>
      <w:ind w:left="20"/>
      <w:rPr>
        <w:rFonts w:ascii="Grandview" w:hAnsi="Grandview"/>
        <w:b/>
        <w:sz w:val="32"/>
        <w:szCs w:val="20"/>
      </w:rPr>
    </w:pPr>
    <w:r w:rsidRPr="00F40972">
      <w:rPr>
        <w:rFonts w:ascii="Grandview" w:hAnsi="Grandview"/>
        <w:b/>
        <w:color w:val="FFFFFF"/>
        <w:sz w:val="32"/>
        <w:szCs w:val="20"/>
      </w:rPr>
      <w:t>University Committee on Faculty Tenure</w:t>
    </w:r>
  </w:p>
  <w:p w14:paraId="76F6137E" w14:textId="39BA5F11" w:rsidR="0060177F" w:rsidRPr="0060177F" w:rsidRDefault="1BA73B49" w:rsidP="630CE499">
    <w:pPr>
      <w:spacing w:after="0" w:line="276" w:lineRule="auto"/>
      <w:ind w:left="20" w:right="1312"/>
      <w:rPr>
        <w:rFonts w:ascii="Grandview" w:hAnsi="Grandview"/>
        <w:sz w:val="28"/>
        <w:szCs w:val="28"/>
      </w:rPr>
    </w:pPr>
    <w:r w:rsidRPr="630CE499">
      <w:rPr>
        <w:rFonts w:ascii="Grandview" w:hAnsi="Grandview"/>
        <w:color w:val="FFFFFF"/>
        <w:sz w:val="28"/>
        <w:szCs w:val="28"/>
      </w:rPr>
      <w:t xml:space="preserve">Agenda </w:t>
    </w:r>
    <w:r w:rsidR="0060177F" w:rsidRPr="0060177F">
      <w:rPr>
        <w:rFonts w:ascii="Grandview" w:hAnsi="Grandview"/>
        <w:color w:val="FFFFFF"/>
        <w:sz w:val="28"/>
      </w:rPr>
      <w:br/>
    </w:r>
    <w:r w:rsidR="0060177F" w:rsidRPr="0060177F">
      <w:rPr>
        <w:rFonts w:ascii="Grandview" w:hAnsi="Grandview"/>
        <w:noProof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5AA0B23A" wp14:editId="46579505">
              <wp:simplePos x="0" y="0"/>
              <wp:positionH relativeFrom="page">
                <wp:posOffset>371475</wp:posOffset>
              </wp:positionH>
              <wp:positionV relativeFrom="page">
                <wp:posOffset>262890</wp:posOffset>
              </wp:positionV>
              <wp:extent cx="7014210" cy="1109980"/>
              <wp:effectExtent l="0" t="0" r="15240" b="13970"/>
              <wp:wrapNone/>
              <wp:docPr id="87965825" name="Group 879658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14210" cy="1109980"/>
                        <a:chOff x="585" y="210"/>
                        <a:chExt cx="11046" cy="1748"/>
                      </a:xfrm>
                    </wpg:grpSpPr>
                    <wps:wsp>
                      <wps:cNvPr id="1900995685" name="Rectangle 5"/>
                      <wps:cNvSpPr>
                        <a:spLocks noChangeArrowheads="1"/>
                      </wps:cNvSpPr>
                      <wps:spPr bwMode="auto">
                        <a:xfrm>
                          <a:off x="585" y="210"/>
                          <a:ext cx="11046" cy="1748"/>
                        </a:xfrm>
                        <a:prstGeom prst="rect">
                          <a:avLst/>
                        </a:prstGeom>
                        <a:solidFill>
                          <a:srgbClr val="17453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96560148" name="Rectangle 2096560148"/>
                      <wps:cNvSpPr>
                        <a:spLocks noChangeArrowheads="1"/>
                      </wps:cNvSpPr>
                      <wps:spPr bwMode="auto">
                        <a:xfrm>
                          <a:off x="585" y="210"/>
                          <a:ext cx="11046" cy="174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83E2C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72712777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52" y="608"/>
                          <a:ext cx="3996" cy="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4A19D1D" id="Group 87965825" o:spid="_x0000_s1026" style="position:absolute;margin-left:29.25pt;margin-top:20.7pt;width:552.3pt;height:87.4pt;z-index:-251658239;mso-position-horizontal-relative:page;mso-position-vertical-relative:page" coordorigin="585,210" coordsize="11046,17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">
              <v:rect id="Rectangle 5" o:spid="_x0000_s1027" style="position:absolute;left:585;top:210;width:11046;height:17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" fillcolor="#17453a" stroked="f"/>
              <v:rect id="Rectangle 2096560148" o:spid="_x0000_s1028" style="position:absolute;left:585;top:210;width:11046;height:17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" filled="f" strokecolor="#083e2c" strokeweight=".5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9" type="#_x0000_t75" style="position:absolute;left:7252;top:608;width:3996;height: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">
                <v:imagedata r:id="rId2" o:title=""/>
              </v:shape>
              <w10:wrap anchorx="page" anchory="page"/>
            </v:group>
          </w:pict>
        </mc:Fallback>
      </mc:AlternateContent>
    </w:r>
    <w:r w:rsidR="0060177F" w:rsidRPr="0060177F">
      <w:rPr>
        <w:rFonts w:ascii="Grandview" w:hAnsi="Grandview"/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956AF93" wp14:editId="356B2A08">
              <wp:simplePos x="0" y="0"/>
              <wp:positionH relativeFrom="margin">
                <wp:posOffset>3175</wp:posOffset>
              </wp:positionH>
              <wp:positionV relativeFrom="page">
                <wp:posOffset>266700</wp:posOffset>
              </wp:positionV>
              <wp:extent cx="2743200" cy="750570"/>
              <wp:effectExtent l="0" t="0" r="0" b="11430"/>
              <wp:wrapNone/>
              <wp:docPr id="151171507" name="Text Box 1511715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750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016374" w14:textId="77777777" w:rsidR="0060177F" w:rsidRPr="00B04F7B" w:rsidRDefault="0060177F" w:rsidP="0060177F">
                          <w:pPr>
                            <w:spacing w:before="20"/>
                            <w:ind w:left="20"/>
                            <w:rPr>
                              <w:b/>
                              <w:sz w:val="36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36"/>
                            </w:rPr>
                            <w:t>Faculty Senate</w:t>
                          </w:r>
                        </w:p>
                        <w:p w14:paraId="195137A1" w14:textId="77777777" w:rsidR="0060177F" w:rsidRDefault="0060177F" w:rsidP="0060177F">
                          <w:pPr>
                            <w:spacing w:before="31"/>
                            <w:ind w:left="20" w:right="1312"/>
                            <w:rPr>
                              <w:color w:val="FFFFFF"/>
                              <w:sz w:val="28"/>
                            </w:rPr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Draft </w:t>
                          </w:r>
                          <w:r w:rsidRPr="00B04F7B">
                            <w:rPr>
                              <w:color w:val="FFFFFF"/>
                              <w:sz w:val="28"/>
                            </w:rPr>
                            <w:t xml:space="preserve">Agenda </w:t>
                          </w:r>
                          <w:r w:rsidRPr="00B04F7B">
                            <w:rPr>
                              <w:color w:val="FFFFFF"/>
                              <w:sz w:val="28"/>
                            </w:rPr>
                            <w:br/>
                          </w:r>
                          <w:r>
                            <w:rPr>
                              <w:color w:val="FFFFFF"/>
                              <w:sz w:val="28"/>
                            </w:rPr>
                            <w:t>March 19, 2024</w:t>
                          </w:r>
                        </w:p>
                        <w:p w14:paraId="5BCFD0D6" w14:textId="77777777" w:rsidR="0060177F" w:rsidRPr="00B04F7B" w:rsidRDefault="0060177F" w:rsidP="0060177F">
                          <w:pPr>
                            <w:spacing w:before="31"/>
                            <w:ind w:left="20" w:right="1312"/>
                            <w:rPr>
                              <w:sz w:val="28"/>
                            </w:rPr>
                          </w:pPr>
                          <w:r>
                            <w:rPr>
                              <w:color w:val="FFFFFF"/>
                              <w:sz w:val="28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56AF93" id="_x0000_t202" coordsize="21600,21600" o:spt="202" path="m,l,21600r21600,l21600,xe">
              <v:stroke joinstyle="miter"/>
              <v:path gradientshapeok="t" o:connecttype="rect"/>
            </v:shapetype>
            <v:shape id="Text Box 151171507" o:spid="_x0000_s1026" type="#_x0000_t202" style="position:absolute;left:0;text-align:left;margin-left:.25pt;margin-top:21pt;width:3in;height:59.1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" filled="f" stroked="f">
              <v:textbox inset="0,0,0,0">
                <w:txbxContent>
                  <w:p w14:paraId="5D016374" w14:textId="77777777" w:rsidR="0060177F" w:rsidRPr="00B04F7B" w:rsidRDefault="0060177F" w:rsidP="0060177F">
                    <w:pPr>
                      <w:spacing w:before="20"/>
                      <w:ind w:left="20"/>
                      <w:rPr>
                        <w:b/>
                        <w:sz w:val="36"/>
                      </w:rPr>
                    </w:pPr>
                    <w:r>
                      <w:rPr>
                        <w:b/>
                        <w:color w:val="FFFFFF"/>
                        <w:sz w:val="36"/>
                      </w:rPr>
                      <w:t>Faculty Senate</w:t>
                    </w:r>
                  </w:p>
                  <w:p w14:paraId="195137A1" w14:textId="77777777" w:rsidR="0060177F" w:rsidRDefault="0060177F" w:rsidP="0060177F">
                    <w:pPr>
                      <w:spacing w:before="31"/>
                      <w:ind w:left="20" w:right="1312"/>
                      <w:rPr>
                        <w:color w:val="FFFFFF"/>
                        <w:sz w:val="28"/>
                      </w:rPr>
                    </w:pPr>
                    <w:r>
                      <w:rPr>
                        <w:color w:val="FFFFFF"/>
                        <w:sz w:val="28"/>
                      </w:rPr>
                      <w:t xml:space="preserve">Draft </w:t>
                    </w:r>
                    <w:r w:rsidRPr="00B04F7B">
                      <w:rPr>
                        <w:color w:val="FFFFFF"/>
                        <w:sz w:val="28"/>
                      </w:rPr>
                      <w:t xml:space="preserve">Agenda </w:t>
                    </w:r>
                    <w:r w:rsidRPr="00B04F7B">
                      <w:rPr>
                        <w:color w:val="FFFFFF"/>
                        <w:sz w:val="28"/>
                      </w:rPr>
                      <w:br/>
                    </w:r>
                    <w:r>
                      <w:rPr>
                        <w:color w:val="FFFFFF"/>
                        <w:sz w:val="28"/>
                      </w:rPr>
                      <w:t>March 19, 2024</w:t>
                    </w:r>
                  </w:p>
                  <w:p w14:paraId="5BCFD0D6" w14:textId="77777777" w:rsidR="0060177F" w:rsidRPr="00B04F7B" w:rsidRDefault="0060177F" w:rsidP="0060177F">
                    <w:pPr>
                      <w:spacing w:before="31"/>
                      <w:ind w:left="20" w:right="1312"/>
                      <w:rPr>
                        <w:sz w:val="28"/>
                      </w:rPr>
                    </w:pPr>
                    <w:r>
                      <w:rPr>
                        <w:color w:val="FFFFFF"/>
                        <w:sz w:val="28"/>
                      </w:rPr>
                      <w:br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275FF8">
      <w:rPr>
        <w:rFonts w:ascii="Grandview" w:hAnsi="Grandview"/>
        <w:color w:val="FFFFFF"/>
        <w:sz w:val="28"/>
        <w:szCs w:val="28"/>
      </w:rPr>
      <w:t>December 3</w:t>
    </w:r>
    <w:r>
      <w:rPr>
        <w:rFonts w:ascii="Grandview" w:hAnsi="Grandview"/>
        <w:color w:val="FFFFFF"/>
        <w:sz w:val="28"/>
        <w:szCs w:val="28"/>
      </w:rPr>
      <w:t>, 2025</w:t>
    </w:r>
    <w:r w:rsidRPr="630CE499">
      <w:rPr>
        <w:rFonts w:ascii="Grandview" w:hAnsi="Grandview"/>
        <w:color w:val="FFFFFF"/>
        <w:sz w:val="28"/>
        <w:szCs w:val="28"/>
      </w:rPr>
      <w:t xml:space="preserve"> </w:t>
    </w:r>
  </w:p>
  <w:p w14:paraId="67F5EB1F" w14:textId="77777777" w:rsidR="0060177F" w:rsidRDefault="00601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B1447"/>
    <w:multiLevelType w:val="multilevel"/>
    <w:tmpl w:val="4A285766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4664310"/>
    <w:multiLevelType w:val="multilevel"/>
    <w:tmpl w:val="15E44C6A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CBD2D22"/>
    <w:multiLevelType w:val="hybridMultilevel"/>
    <w:tmpl w:val="387A2C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756E9"/>
    <w:multiLevelType w:val="multilevel"/>
    <w:tmpl w:val="B2D064A4"/>
    <w:lvl w:ilvl="0">
      <w:start w:val="1"/>
      <w:numFmt w:val="decimal"/>
      <w:lvlText w:val="%1."/>
      <w:lvlJc w:val="left"/>
      <w:pPr>
        <w:ind w:left="920" w:hanging="360"/>
      </w:pPr>
      <w:rPr>
        <w:rFonts w:ascii="Grandview" w:eastAsia="Century Schoolbook" w:hAnsi="Grandview" w:cs="Century Schoolbook" w:hint="default"/>
        <w:b/>
        <w:bCs/>
        <w:spacing w:val="0"/>
        <w:w w:val="100"/>
        <w:sz w:val="26"/>
        <w:szCs w:val="26"/>
      </w:rPr>
    </w:lvl>
    <w:lvl w:ilvl="1">
      <w:start w:val="1"/>
      <w:numFmt w:val="decimal"/>
      <w:lvlText w:val="%1.%2."/>
      <w:lvlJc w:val="left"/>
      <w:pPr>
        <w:ind w:left="1551" w:hanging="634"/>
      </w:pPr>
      <w:rPr>
        <w:rFonts w:ascii="Grandview" w:eastAsia="Century Schoolbook" w:hAnsi="Grandview" w:cs="Century Schoolbook" w:hint="default"/>
        <w:b/>
        <w:bCs/>
        <w:spacing w:val="0"/>
        <w:w w:val="100"/>
        <w:sz w:val="26"/>
        <w:szCs w:val="26"/>
      </w:rPr>
    </w:lvl>
    <w:lvl w:ilvl="2">
      <w:start w:val="1"/>
      <w:numFmt w:val="decimal"/>
      <w:lvlText w:val="%3."/>
      <w:lvlJc w:val="left"/>
      <w:pPr>
        <w:ind w:left="2281" w:hanging="360"/>
      </w:pPr>
    </w:lvl>
    <w:lvl w:ilvl="3">
      <w:numFmt w:val="bullet"/>
      <w:lvlText w:val="•"/>
      <w:lvlJc w:val="left"/>
      <w:pPr>
        <w:ind w:left="3551" w:hanging="634"/>
      </w:pPr>
      <w:rPr>
        <w:rFonts w:hint="default"/>
      </w:rPr>
    </w:lvl>
    <w:lvl w:ilvl="4">
      <w:numFmt w:val="bullet"/>
      <w:lvlText w:val="•"/>
      <w:lvlJc w:val="left"/>
      <w:pPr>
        <w:ind w:left="4546" w:hanging="634"/>
      </w:pPr>
      <w:rPr>
        <w:rFonts w:hint="default"/>
      </w:rPr>
    </w:lvl>
    <w:lvl w:ilvl="5">
      <w:numFmt w:val="bullet"/>
      <w:lvlText w:val="•"/>
      <w:lvlJc w:val="left"/>
      <w:pPr>
        <w:ind w:left="5542" w:hanging="634"/>
      </w:pPr>
      <w:rPr>
        <w:rFonts w:hint="default"/>
      </w:rPr>
    </w:lvl>
    <w:lvl w:ilvl="6">
      <w:numFmt w:val="bullet"/>
      <w:lvlText w:val="•"/>
      <w:lvlJc w:val="left"/>
      <w:pPr>
        <w:ind w:left="6537" w:hanging="634"/>
      </w:pPr>
      <w:rPr>
        <w:rFonts w:hint="default"/>
      </w:rPr>
    </w:lvl>
    <w:lvl w:ilvl="7">
      <w:numFmt w:val="bullet"/>
      <w:lvlText w:val="•"/>
      <w:lvlJc w:val="left"/>
      <w:pPr>
        <w:ind w:left="7533" w:hanging="634"/>
      </w:pPr>
      <w:rPr>
        <w:rFonts w:hint="default"/>
      </w:rPr>
    </w:lvl>
    <w:lvl w:ilvl="8">
      <w:numFmt w:val="bullet"/>
      <w:lvlText w:val="•"/>
      <w:lvlJc w:val="left"/>
      <w:pPr>
        <w:ind w:left="8528" w:hanging="634"/>
      </w:pPr>
      <w:rPr>
        <w:rFonts w:hint="default"/>
      </w:rPr>
    </w:lvl>
  </w:abstractNum>
  <w:abstractNum w:abstractNumId="4" w15:restartNumberingAfterBreak="0">
    <w:nsid w:val="2E724667"/>
    <w:multiLevelType w:val="multilevel"/>
    <w:tmpl w:val="478E61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" w15:restartNumberingAfterBreak="0">
    <w:nsid w:val="7B0C3BAE"/>
    <w:multiLevelType w:val="hybridMultilevel"/>
    <w:tmpl w:val="6208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735259">
    <w:abstractNumId w:val="4"/>
  </w:num>
  <w:num w:numId="2" w16cid:durableId="101192340">
    <w:abstractNumId w:val="3"/>
  </w:num>
  <w:num w:numId="3" w16cid:durableId="1483236964">
    <w:abstractNumId w:val="5"/>
  </w:num>
  <w:num w:numId="4" w16cid:durableId="196090271">
    <w:abstractNumId w:val="2"/>
  </w:num>
  <w:num w:numId="5" w16cid:durableId="1818455215">
    <w:abstractNumId w:val="1"/>
  </w:num>
  <w:num w:numId="6" w16cid:durableId="642782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NLEwMDU3NzawsDRT0lEKTi0uzszPAykwqQUA3WOO0SwAAAA="/>
  </w:docVars>
  <w:rsids>
    <w:rsidRoot w:val="0060177F"/>
    <w:rsid w:val="000114FE"/>
    <w:rsid w:val="00053A40"/>
    <w:rsid w:val="00055B1D"/>
    <w:rsid w:val="0009781B"/>
    <w:rsid w:val="000D2060"/>
    <w:rsid w:val="000E026D"/>
    <w:rsid w:val="000F4090"/>
    <w:rsid w:val="00156956"/>
    <w:rsid w:val="0023395F"/>
    <w:rsid w:val="00265C5C"/>
    <w:rsid w:val="00275FF8"/>
    <w:rsid w:val="00291AB1"/>
    <w:rsid w:val="003054BC"/>
    <w:rsid w:val="00305E75"/>
    <w:rsid w:val="00316D1B"/>
    <w:rsid w:val="00320FA3"/>
    <w:rsid w:val="00332312"/>
    <w:rsid w:val="0039630E"/>
    <w:rsid w:val="003A59B2"/>
    <w:rsid w:val="003A7EE1"/>
    <w:rsid w:val="003C7E79"/>
    <w:rsid w:val="003F7A77"/>
    <w:rsid w:val="00414F67"/>
    <w:rsid w:val="004348D0"/>
    <w:rsid w:val="00472EDB"/>
    <w:rsid w:val="004B2A2E"/>
    <w:rsid w:val="00515B53"/>
    <w:rsid w:val="005A443C"/>
    <w:rsid w:val="005B27D3"/>
    <w:rsid w:val="005B4113"/>
    <w:rsid w:val="005C567C"/>
    <w:rsid w:val="0060177F"/>
    <w:rsid w:val="006438D3"/>
    <w:rsid w:val="00646844"/>
    <w:rsid w:val="006C576B"/>
    <w:rsid w:val="00727006"/>
    <w:rsid w:val="0075556E"/>
    <w:rsid w:val="007A1FC6"/>
    <w:rsid w:val="007B12BD"/>
    <w:rsid w:val="007B45F5"/>
    <w:rsid w:val="007F6D68"/>
    <w:rsid w:val="0080008C"/>
    <w:rsid w:val="008159D2"/>
    <w:rsid w:val="008272D0"/>
    <w:rsid w:val="008A7445"/>
    <w:rsid w:val="009809FC"/>
    <w:rsid w:val="009949BE"/>
    <w:rsid w:val="009A68D3"/>
    <w:rsid w:val="009D47BB"/>
    <w:rsid w:val="009D4B08"/>
    <w:rsid w:val="009E56CB"/>
    <w:rsid w:val="00A076D8"/>
    <w:rsid w:val="00A102BA"/>
    <w:rsid w:val="00A62E70"/>
    <w:rsid w:val="00A7593F"/>
    <w:rsid w:val="00A8519C"/>
    <w:rsid w:val="00B02A59"/>
    <w:rsid w:val="00B066EF"/>
    <w:rsid w:val="00B3458E"/>
    <w:rsid w:val="00B76D62"/>
    <w:rsid w:val="00C0706D"/>
    <w:rsid w:val="00C122A4"/>
    <w:rsid w:val="00C84FC4"/>
    <w:rsid w:val="00CE22E9"/>
    <w:rsid w:val="00CF6573"/>
    <w:rsid w:val="00D22791"/>
    <w:rsid w:val="00D25400"/>
    <w:rsid w:val="00D32CBC"/>
    <w:rsid w:val="00D776E8"/>
    <w:rsid w:val="00D82703"/>
    <w:rsid w:val="00D940A0"/>
    <w:rsid w:val="00DB0350"/>
    <w:rsid w:val="00E11DD8"/>
    <w:rsid w:val="00E355D2"/>
    <w:rsid w:val="00E91916"/>
    <w:rsid w:val="00EB2DF3"/>
    <w:rsid w:val="00EF5CFE"/>
    <w:rsid w:val="00F02522"/>
    <w:rsid w:val="00F038AD"/>
    <w:rsid w:val="00F12E5F"/>
    <w:rsid w:val="00F16DA3"/>
    <w:rsid w:val="00F40972"/>
    <w:rsid w:val="00F412EA"/>
    <w:rsid w:val="00F6040B"/>
    <w:rsid w:val="00F92764"/>
    <w:rsid w:val="00FB1AE5"/>
    <w:rsid w:val="00FD4976"/>
    <w:rsid w:val="00FD7C76"/>
    <w:rsid w:val="02E32EBD"/>
    <w:rsid w:val="03F6613A"/>
    <w:rsid w:val="0BA4A728"/>
    <w:rsid w:val="0C17A983"/>
    <w:rsid w:val="0F53673B"/>
    <w:rsid w:val="140224A8"/>
    <w:rsid w:val="16AECE12"/>
    <w:rsid w:val="1829C66E"/>
    <w:rsid w:val="1AFCD105"/>
    <w:rsid w:val="1BA73B49"/>
    <w:rsid w:val="1C1AC8D4"/>
    <w:rsid w:val="1CA802C1"/>
    <w:rsid w:val="20DE7772"/>
    <w:rsid w:val="21B2182A"/>
    <w:rsid w:val="22338D74"/>
    <w:rsid w:val="2AD12DF9"/>
    <w:rsid w:val="2B9C7FC3"/>
    <w:rsid w:val="2BE94957"/>
    <w:rsid w:val="2C11C423"/>
    <w:rsid w:val="2D917D59"/>
    <w:rsid w:val="35FB515D"/>
    <w:rsid w:val="3670E2A9"/>
    <w:rsid w:val="3B718638"/>
    <w:rsid w:val="3EC598D9"/>
    <w:rsid w:val="4227C822"/>
    <w:rsid w:val="490A5E0B"/>
    <w:rsid w:val="4929148D"/>
    <w:rsid w:val="4D1E258A"/>
    <w:rsid w:val="4E5DE2E0"/>
    <w:rsid w:val="4EBFF544"/>
    <w:rsid w:val="5096F53D"/>
    <w:rsid w:val="51F751B8"/>
    <w:rsid w:val="58CC1488"/>
    <w:rsid w:val="5910DB63"/>
    <w:rsid w:val="5D09B7DE"/>
    <w:rsid w:val="5EC44AE5"/>
    <w:rsid w:val="5FCFBBC4"/>
    <w:rsid w:val="60768597"/>
    <w:rsid w:val="60EC233D"/>
    <w:rsid w:val="630CE499"/>
    <w:rsid w:val="6324C7D9"/>
    <w:rsid w:val="66801F58"/>
    <w:rsid w:val="6F0B1E4E"/>
    <w:rsid w:val="783C81A1"/>
    <w:rsid w:val="7AD4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E01C3B"/>
  <w15:chartTrackingRefBased/>
  <w15:docId w15:val="{D1D07C2C-912D-49F7-A27A-C89CAE4EE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0177F"/>
    <w:pPr>
      <w:widowControl w:val="0"/>
      <w:autoSpaceDE w:val="0"/>
      <w:autoSpaceDN w:val="0"/>
      <w:spacing w:before="93" w:after="0" w:line="240" w:lineRule="auto"/>
      <w:ind w:left="920" w:hanging="363"/>
      <w:outlineLvl w:val="0"/>
    </w:pPr>
    <w:rPr>
      <w:rFonts w:ascii="Grandview" w:eastAsia="Century Schoolbook" w:hAnsi="Grandview" w:cs="Century Schoolbook"/>
      <w:b/>
      <w:bCs/>
      <w:kern w:val="0"/>
      <w:sz w:val="26"/>
      <w:szCs w:val="26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956"/>
    <w:pPr>
      <w:keepNext/>
      <w:keepLines/>
      <w:spacing w:before="40" w:after="0"/>
      <w:outlineLvl w:val="1"/>
    </w:pPr>
    <w:rPr>
      <w:rFonts w:ascii="Grandview" w:eastAsiaTheme="majorEastAsia" w:hAnsi="Grandview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177F"/>
    <w:rPr>
      <w:rFonts w:ascii="Grandview" w:eastAsia="Century Schoolbook" w:hAnsi="Grandview" w:cs="Century Schoolbook"/>
      <w:b/>
      <w:bCs/>
      <w:kern w:val="0"/>
      <w:sz w:val="26"/>
      <w:szCs w:val="26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177F"/>
    <w:pPr>
      <w:widowControl w:val="0"/>
      <w:autoSpaceDE w:val="0"/>
      <w:autoSpaceDN w:val="0"/>
      <w:spacing w:after="0" w:line="240" w:lineRule="auto"/>
    </w:pPr>
    <w:rPr>
      <w:rFonts w:ascii="Grandview" w:eastAsia="Century Schoolbook" w:hAnsi="Grandview" w:cs="Century Schoolbook"/>
      <w:kern w:val="0"/>
      <w:sz w:val="20"/>
      <w:szCs w:val="20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177F"/>
    <w:rPr>
      <w:rFonts w:ascii="Grandview" w:eastAsia="Century Schoolbook" w:hAnsi="Grandview" w:cs="Century Schoolbook"/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60177F"/>
    <w:rPr>
      <w:vertAlign w:val="superscript"/>
    </w:rPr>
  </w:style>
  <w:style w:type="character" w:customStyle="1" w:styleId="normaltextrun">
    <w:name w:val="normaltextrun"/>
    <w:basedOn w:val="DefaultParagraphFont"/>
    <w:rsid w:val="0060177F"/>
  </w:style>
  <w:style w:type="character" w:customStyle="1" w:styleId="eop">
    <w:name w:val="eop"/>
    <w:basedOn w:val="DefaultParagraphFont"/>
    <w:rsid w:val="0060177F"/>
  </w:style>
  <w:style w:type="paragraph" w:styleId="Header">
    <w:name w:val="header"/>
    <w:basedOn w:val="Normal"/>
    <w:link w:val="HeaderChar"/>
    <w:uiPriority w:val="99"/>
    <w:unhideWhenUsed/>
    <w:rsid w:val="00601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77F"/>
  </w:style>
  <w:style w:type="paragraph" w:styleId="Footer">
    <w:name w:val="footer"/>
    <w:basedOn w:val="Normal"/>
    <w:link w:val="FooterChar"/>
    <w:uiPriority w:val="99"/>
    <w:unhideWhenUsed/>
    <w:rsid w:val="00601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77F"/>
  </w:style>
  <w:style w:type="paragraph" w:styleId="BodyText">
    <w:name w:val="Body Text"/>
    <w:basedOn w:val="Normal"/>
    <w:link w:val="BodyTextChar"/>
    <w:uiPriority w:val="1"/>
    <w:qFormat/>
    <w:rsid w:val="0060177F"/>
    <w:pPr>
      <w:widowControl w:val="0"/>
      <w:autoSpaceDE w:val="0"/>
      <w:autoSpaceDN w:val="0"/>
      <w:spacing w:before="62" w:after="0" w:line="240" w:lineRule="auto"/>
      <w:ind w:left="1035" w:hanging="476"/>
    </w:pPr>
    <w:rPr>
      <w:rFonts w:ascii="Grandview" w:eastAsia="Century Schoolbook" w:hAnsi="Grandview" w:cs="Century Schoolbook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0177F"/>
    <w:rPr>
      <w:rFonts w:ascii="Grandview" w:eastAsia="Century Schoolbook" w:hAnsi="Grandview" w:cs="Century Schoolbook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60177F"/>
    <w:pPr>
      <w:widowControl w:val="0"/>
      <w:autoSpaceDE w:val="0"/>
      <w:autoSpaceDN w:val="0"/>
      <w:spacing w:before="93" w:after="0" w:line="240" w:lineRule="auto"/>
      <w:ind w:left="1551" w:hanging="360"/>
    </w:pPr>
    <w:rPr>
      <w:rFonts w:ascii="Grandview" w:eastAsia="Century Schoolbook" w:hAnsi="Grandview" w:cs="Century Schoolbook"/>
      <w:kern w:val="0"/>
      <w:sz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56956"/>
    <w:rPr>
      <w:rFonts w:ascii="Grandview" w:eastAsiaTheme="majorEastAsia" w:hAnsi="Grandview" w:cstheme="majorBidi"/>
      <w:b/>
      <w:sz w:val="26"/>
      <w:szCs w:val="2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305E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5E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17D500D8EF794E81AA604910AA55DA" ma:contentTypeVersion="4" ma:contentTypeDescription="Create a new document." ma:contentTypeScope="" ma:versionID="75c5b5c6cc4a6b6f273de5e4f1318757">
  <xsd:schema xmlns:xsd="http://www.w3.org/2001/XMLSchema" xmlns:xs="http://www.w3.org/2001/XMLSchema" xmlns:p="http://schemas.microsoft.com/office/2006/metadata/properties" xmlns:ns2="f44e03ee-4ec1-41ba-8651-57a49160f57d" targetNamespace="http://schemas.microsoft.com/office/2006/metadata/properties" ma:root="true" ma:fieldsID="f6d4c7a1354984e342486457209160e8" ns2:_="">
    <xsd:import namespace="f44e03ee-4ec1-41ba-8651-57a49160f5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e03ee-4ec1-41ba-8651-57a49160f5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88914F-34FB-4F79-9099-D185F0B8B90F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purl.org/dc/terms/"/>
    <ds:schemaRef ds:uri="f44e03ee-4ec1-41ba-8651-57a49160f57d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E0D21B1-B9B5-47F1-AC27-99BD53A38E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e03ee-4ec1-41ba-8651-57a49160f5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3BF7F-FD63-455E-A9C3-40B10156B4E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ck, Rebecca</dc:creator>
  <cp:keywords/>
  <dc:description/>
  <cp:lastModifiedBy>Reynolds, Nicholas</cp:lastModifiedBy>
  <cp:revision>2</cp:revision>
  <cp:lastPrinted>2024-03-13T00:24:00Z</cp:lastPrinted>
  <dcterms:created xsi:type="dcterms:W3CDTF">2026-02-18T15:32:00Z</dcterms:created>
  <dcterms:modified xsi:type="dcterms:W3CDTF">2026-02-1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7ee14f-cb79-433e-9af5-c6d7074a011f</vt:lpwstr>
  </property>
  <property fmtid="{D5CDD505-2E9C-101B-9397-08002B2CF9AE}" pid="3" name="ContentTypeId">
    <vt:lpwstr>0x0101006D17D500D8EF794E81AA604910AA55DA</vt:lpwstr>
  </property>
  <property fmtid="{D5CDD505-2E9C-101B-9397-08002B2CF9AE}" pid="4" name="MediaServiceImageTags">
    <vt:lpwstr/>
  </property>
</Properties>
</file>